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3C8BAC" w14:textId="571A3F0A" w:rsidR="00CD4892" w:rsidRDefault="00CD4892" w:rsidP="00CD4892">
      <w:pPr>
        <w:jc w:val="center"/>
        <w:rPr>
          <w:sz w:val="56"/>
          <w:szCs w:val="56"/>
        </w:rPr>
      </w:pPr>
    </w:p>
    <w:p w14:paraId="24F14C35" w14:textId="349D4EA5" w:rsidR="00CD4892" w:rsidRPr="00CD4892" w:rsidRDefault="00CD4892" w:rsidP="00CD4892">
      <w:pPr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Coon Valley Telephone</w:t>
      </w:r>
    </w:p>
    <w:p w14:paraId="11DECD50" w14:textId="6B7B2331" w:rsidR="00CD4892" w:rsidRPr="00CD4892" w:rsidRDefault="00CD4892" w:rsidP="00CD4892">
      <w:pPr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College</w:t>
      </w:r>
    </w:p>
    <w:p w14:paraId="6E01F5E6" w14:textId="25476147" w:rsidR="00CD4892" w:rsidRPr="00CD4892" w:rsidRDefault="00CD4892" w:rsidP="00CD4892">
      <w:pPr>
        <w:spacing w:line="360" w:lineRule="auto"/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Scholarship Program</w:t>
      </w:r>
    </w:p>
    <w:p w14:paraId="3E6B9A90" w14:textId="7C1AC5B5" w:rsidR="00CD4892" w:rsidRPr="00CD4892" w:rsidRDefault="00CD4892" w:rsidP="00CD4892">
      <w:pPr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20</w:t>
      </w:r>
      <w:r w:rsidR="004225B0">
        <w:rPr>
          <w:sz w:val="72"/>
          <w:szCs w:val="72"/>
        </w:rPr>
        <w:t>2</w:t>
      </w:r>
      <w:r w:rsidR="006C39FC">
        <w:rPr>
          <w:sz w:val="72"/>
          <w:szCs w:val="72"/>
        </w:rPr>
        <w:t>6</w:t>
      </w:r>
    </w:p>
    <w:p w14:paraId="28F54E30" w14:textId="14DDE7CB" w:rsidR="00CD4892" w:rsidRDefault="00CD4892" w:rsidP="00CD4892">
      <w:pPr>
        <w:jc w:val="center"/>
        <w:rPr>
          <w:sz w:val="56"/>
          <w:szCs w:val="56"/>
        </w:rPr>
      </w:pPr>
    </w:p>
    <w:p w14:paraId="20121889" w14:textId="77777777" w:rsidR="00CD4892" w:rsidRDefault="00CD4892" w:rsidP="00CD4892">
      <w:pPr>
        <w:jc w:val="center"/>
        <w:rPr>
          <w:sz w:val="56"/>
          <w:szCs w:val="56"/>
        </w:rPr>
      </w:pPr>
    </w:p>
    <w:p w14:paraId="5A45A2D6" w14:textId="714405AD" w:rsidR="00CD4892" w:rsidRDefault="00CD4892" w:rsidP="00CD4892">
      <w:pPr>
        <w:jc w:val="center"/>
        <w:rPr>
          <w:sz w:val="56"/>
          <w:szCs w:val="56"/>
        </w:rPr>
      </w:pPr>
      <w:r>
        <w:rPr>
          <w:noProof/>
          <w:sz w:val="56"/>
          <w:szCs w:val="56"/>
        </w:rPr>
        <w:drawing>
          <wp:inline distT="0" distB="0" distL="0" distR="0" wp14:anchorId="57473231" wp14:editId="033295FB">
            <wp:extent cx="2286000" cy="2000250"/>
            <wp:effectExtent l="0" t="0" r="0" b="0"/>
            <wp:docPr id="1" name="Picture 1" descr="C:\Users\jmsch\AppData\Local\Microsoft\Windows\INetCache\Content.MSO\E45BB11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msch\AppData\Local\Microsoft\Windows\INetCache\Content.MSO\E45BB119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AA9BE" w14:textId="05FCB551" w:rsidR="00CD4892" w:rsidRDefault="00CD4892" w:rsidP="00CD4892">
      <w:pPr>
        <w:jc w:val="center"/>
        <w:rPr>
          <w:sz w:val="56"/>
          <w:szCs w:val="56"/>
        </w:rPr>
      </w:pPr>
    </w:p>
    <w:p w14:paraId="4FE1D395" w14:textId="77777777" w:rsidR="005E1A25" w:rsidRDefault="005E1A25" w:rsidP="00CD4892">
      <w:pPr>
        <w:rPr>
          <w:sz w:val="56"/>
          <w:szCs w:val="56"/>
        </w:rPr>
      </w:pPr>
    </w:p>
    <w:p w14:paraId="0BDA157F" w14:textId="77777777" w:rsidR="005E1A25" w:rsidRDefault="005E1A25" w:rsidP="00CD4892">
      <w:pPr>
        <w:rPr>
          <w:sz w:val="56"/>
          <w:szCs w:val="56"/>
        </w:rPr>
      </w:pPr>
    </w:p>
    <w:p w14:paraId="4706DAD9" w14:textId="257EC862" w:rsidR="00CD4892" w:rsidRPr="00597E6E" w:rsidRDefault="00CD4892" w:rsidP="00CD4892">
      <w:pPr>
        <w:rPr>
          <w:b/>
          <w:sz w:val="24"/>
          <w:szCs w:val="24"/>
          <w:u w:val="single"/>
        </w:rPr>
      </w:pPr>
      <w:r w:rsidRPr="00597E6E">
        <w:rPr>
          <w:b/>
          <w:sz w:val="24"/>
          <w:szCs w:val="24"/>
          <w:u w:val="single"/>
        </w:rPr>
        <w:t>How it works</w:t>
      </w:r>
    </w:p>
    <w:p w14:paraId="50DCCE4C" w14:textId="392F50CF" w:rsidR="00CD4892" w:rsidRPr="00597E6E" w:rsidRDefault="00CD4892" w:rsidP="00CD489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E6E">
        <w:rPr>
          <w:b/>
          <w:sz w:val="24"/>
          <w:szCs w:val="24"/>
        </w:rPr>
        <w:t>Applicants Must…</w:t>
      </w:r>
    </w:p>
    <w:p w14:paraId="673BEEBD" w14:textId="169C4470" w:rsidR="00CD4892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Be a graduating high school senior</w:t>
      </w:r>
    </w:p>
    <w:p w14:paraId="03FA43B9" w14:textId="7C7A2CCD" w:rsidR="00CD4892" w:rsidRPr="00597E6E" w:rsidRDefault="00CD4892" w:rsidP="00CD489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 xml:space="preserve">Be a dependent child of a Coon Valley Telephone </w:t>
      </w:r>
      <w:r w:rsidR="00677456">
        <w:rPr>
          <w:sz w:val="24"/>
          <w:szCs w:val="24"/>
        </w:rPr>
        <w:t>customer</w:t>
      </w:r>
    </w:p>
    <w:p w14:paraId="6375D748" w14:textId="4E28A414" w:rsidR="00CD4892" w:rsidRPr="00597E6E" w:rsidRDefault="00CD4892" w:rsidP="00CD489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Be accepted by an accredited two- or four-year college or university, or vocational-technical school</w:t>
      </w:r>
      <w:r w:rsidR="004225B0">
        <w:rPr>
          <w:sz w:val="24"/>
          <w:szCs w:val="24"/>
        </w:rPr>
        <w:t xml:space="preserve">. </w:t>
      </w:r>
      <w:r w:rsidR="004225B0" w:rsidRPr="004225B0">
        <w:rPr>
          <w:b/>
          <w:bCs/>
          <w:sz w:val="24"/>
          <w:szCs w:val="24"/>
        </w:rPr>
        <w:t>Online classes do not qualify</w:t>
      </w:r>
      <w:r w:rsidR="004225B0">
        <w:rPr>
          <w:b/>
          <w:bCs/>
          <w:sz w:val="24"/>
          <w:szCs w:val="24"/>
        </w:rPr>
        <w:t>.</w:t>
      </w:r>
    </w:p>
    <w:p w14:paraId="7DB8DE99" w14:textId="46A87AFC" w:rsidR="00CD4892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Have at least a “C” accumulative grade point average.</w:t>
      </w:r>
      <w:r w:rsidRPr="00597E6E">
        <w:rPr>
          <w:b/>
          <w:sz w:val="24"/>
          <w:szCs w:val="24"/>
        </w:rPr>
        <w:t xml:space="preserve">  </w:t>
      </w:r>
      <w:r w:rsidRPr="00597E6E">
        <w:rPr>
          <w:b/>
          <w:i/>
          <w:sz w:val="24"/>
          <w:szCs w:val="24"/>
        </w:rPr>
        <w:t>Please note this is not a scholarship based on a 4.0 average, but awarded to deserving students whose academic credentials fall within an average to above -average range.</w:t>
      </w:r>
    </w:p>
    <w:p w14:paraId="59204E1D" w14:textId="1BBED353" w:rsidR="00CD4892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Express an interest to work in a rural community following graduation.</w:t>
      </w:r>
    </w:p>
    <w:p w14:paraId="584CA085" w14:textId="4883021E" w:rsidR="00CD4892" w:rsidRPr="00597E6E" w:rsidRDefault="00CD4892" w:rsidP="00CD489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E6E">
        <w:rPr>
          <w:b/>
          <w:sz w:val="24"/>
          <w:szCs w:val="24"/>
        </w:rPr>
        <w:t>How to Apply</w:t>
      </w:r>
    </w:p>
    <w:p w14:paraId="1AF51C45" w14:textId="77777777" w:rsidR="00597E6E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 xml:space="preserve">Applications can be </w:t>
      </w:r>
      <w:r w:rsidR="00597E6E" w:rsidRPr="00597E6E">
        <w:rPr>
          <w:sz w:val="24"/>
          <w:szCs w:val="24"/>
        </w:rPr>
        <w:t>obtained by…</w:t>
      </w:r>
    </w:p>
    <w:p w14:paraId="64F51A4E" w14:textId="613BC5FB" w:rsidR="00CD4892" w:rsidRPr="00597E6E" w:rsidRDefault="00597E6E" w:rsidP="00597E6E">
      <w:pPr>
        <w:pStyle w:val="ListParagraph"/>
        <w:numPr>
          <w:ilvl w:val="2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P</w:t>
      </w:r>
      <w:r w:rsidR="00CD4892" w:rsidRPr="00597E6E">
        <w:rPr>
          <w:sz w:val="24"/>
          <w:szCs w:val="24"/>
        </w:rPr>
        <w:t>ick</w:t>
      </w:r>
      <w:r w:rsidRPr="00597E6E">
        <w:rPr>
          <w:sz w:val="24"/>
          <w:szCs w:val="24"/>
        </w:rPr>
        <w:t>ing</w:t>
      </w:r>
      <w:r w:rsidR="00CD4892" w:rsidRPr="00597E6E">
        <w:rPr>
          <w:sz w:val="24"/>
          <w:szCs w:val="24"/>
        </w:rPr>
        <w:t xml:space="preserve"> up at Coon Valley Telephone Business Office in Menlo</w:t>
      </w:r>
      <w:r w:rsidRPr="00597E6E">
        <w:rPr>
          <w:sz w:val="24"/>
          <w:szCs w:val="24"/>
        </w:rPr>
        <w:t xml:space="preserve"> </w:t>
      </w:r>
      <w:r w:rsidR="005B7B1B">
        <w:rPr>
          <w:sz w:val="24"/>
          <w:szCs w:val="24"/>
        </w:rPr>
        <w:t xml:space="preserve">           </w:t>
      </w:r>
      <w:r w:rsidR="003A4D58">
        <w:rPr>
          <w:sz w:val="24"/>
          <w:szCs w:val="24"/>
        </w:rPr>
        <w:t xml:space="preserve">  </w:t>
      </w:r>
      <w:proofErr w:type="gramStart"/>
      <w:r w:rsidR="003A4D58">
        <w:rPr>
          <w:sz w:val="24"/>
          <w:szCs w:val="24"/>
        </w:rPr>
        <w:t xml:space="preserve">   (</w:t>
      </w:r>
      <w:proofErr w:type="gramEnd"/>
      <w:r w:rsidRPr="00597E6E">
        <w:rPr>
          <w:sz w:val="24"/>
          <w:szCs w:val="24"/>
        </w:rPr>
        <w:t>516 Sherman St Menlo, IA 50164).</w:t>
      </w:r>
    </w:p>
    <w:p w14:paraId="67B4C8AE" w14:textId="08DA047F" w:rsidR="00597E6E" w:rsidRPr="00597E6E" w:rsidRDefault="00597E6E" w:rsidP="00597E6E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 xml:space="preserve">Picking up at the Farmers &amp; Merchants Bank in Orient        </w:t>
      </w:r>
      <w:r w:rsidR="005B7B1B">
        <w:rPr>
          <w:sz w:val="24"/>
          <w:szCs w:val="24"/>
        </w:rPr>
        <w:t xml:space="preserve">                  </w:t>
      </w:r>
      <w:proofErr w:type="gramStart"/>
      <w:r w:rsidR="005B7B1B">
        <w:rPr>
          <w:sz w:val="24"/>
          <w:szCs w:val="24"/>
        </w:rPr>
        <w:t xml:space="preserve"> </w:t>
      </w:r>
      <w:r w:rsidRPr="00597E6E">
        <w:rPr>
          <w:sz w:val="24"/>
          <w:szCs w:val="24"/>
        </w:rPr>
        <w:t xml:space="preserve">  (</w:t>
      </w:r>
      <w:proofErr w:type="gramEnd"/>
      <w:r w:rsidRPr="00597E6E">
        <w:rPr>
          <w:sz w:val="24"/>
          <w:szCs w:val="24"/>
        </w:rPr>
        <w:t>114 S Broad St, Orient, IA 50858)</w:t>
      </w:r>
    </w:p>
    <w:p w14:paraId="145724FF" w14:textId="3B1F3527" w:rsidR="00597E6E" w:rsidRPr="00597E6E" w:rsidRDefault="00597E6E" w:rsidP="00597E6E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Applications are available at our website http://www.coonvalleytelco.com/</w:t>
      </w:r>
    </w:p>
    <w:p w14:paraId="13FAF8C8" w14:textId="40D18923" w:rsidR="00597E6E" w:rsidRPr="00597E6E" w:rsidRDefault="00597E6E" w:rsidP="00CD489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Complete the scholarship application in full.</w:t>
      </w:r>
    </w:p>
    <w:p w14:paraId="6E5DDAEE" w14:textId="5DA14C7D" w:rsidR="00597E6E" w:rsidRPr="004225B0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  <w:u w:val="single"/>
        </w:rPr>
      </w:pPr>
      <w:r w:rsidRPr="00597E6E">
        <w:rPr>
          <w:sz w:val="24"/>
          <w:szCs w:val="24"/>
        </w:rPr>
        <w:t xml:space="preserve">Return Application to Coon Valley Telephone Business Office by </w:t>
      </w:r>
      <w:r w:rsidRPr="004225B0">
        <w:rPr>
          <w:sz w:val="24"/>
          <w:szCs w:val="24"/>
          <w:u w:val="single"/>
        </w:rPr>
        <w:t>April 1</w:t>
      </w:r>
      <w:r w:rsidR="00BD3C94">
        <w:rPr>
          <w:sz w:val="24"/>
          <w:szCs w:val="24"/>
          <w:u w:val="single"/>
        </w:rPr>
        <w:t>0</w:t>
      </w:r>
      <w:r w:rsidRPr="004225B0">
        <w:rPr>
          <w:sz w:val="24"/>
          <w:szCs w:val="24"/>
          <w:u w:val="single"/>
          <w:vertAlign w:val="superscript"/>
        </w:rPr>
        <w:t>th</w:t>
      </w:r>
      <w:r w:rsidRPr="004225B0">
        <w:rPr>
          <w:sz w:val="24"/>
          <w:szCs w:val="24"/>
          <w:u w:val="single"/>
        </w:rPr>
        <w:t xml:space="preserve">, </w:t>
      </w:r>
      <w:r w:rsidR="004225B0" w:rsidRPr="004225B0">
        <w:rPr>
          <w:sz w:val="24"/>
          <w:szCs w:val="24"/>
          <w:u w:val="single"/>
        </w:rPr>
        <w:t>202</w:t>
      </w:r>
      <w:r w:rsidR="00BD3C94">
        <w:rPr>
          <w:sz w:val="24"/>
          <w:szCs w:val="24"/>
          <w:u w:val="single"/>
        </w:rPr>
        <w:t xml:space="preserve">6 </w:t>
      </w:r>
      <w:r w:rsidRPr="004225B0">
        <w:rPr>
          <w:sz w:val="24"/>
          <w:szCs w:val="24"/>
          <w:u w:val="single"/>
        </w:rPr>
        <w:t>@ 12:00 noon.  No late applications will be accepted.</w:t>
      </w:r>
    </w:p>
    <w:p w14:paraId="02F11B1E" w14:textId="39C53AB0" w:rsidR="00CD4892" w:rsidRDefault="00CD4892" w:rsidP="00CD489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E6E">
        <w:rPr>
          <w:b/>
          <w:sz w:val="24"/>
          <w:szCs w:val="24"/>
        </w:rPr>
        <w:t>Award Procedure</w:t>
      </w:r>
    </w:p>
    <w:p w14:paraId="5E694050" w14:textId="1878C477" w:rsidR="00597E6E" w:rsidRPr="00597E6E" w:rsidRDefault="00597E6E" w:rsidP="00597E6E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>Winner will be selected by an independent qualified committee.</w:t>
      </w:r>
    </w:p>
    <w:p w14:paraId="6C15B9B5" w14:textId="6C584AF5" w:rsidR="00597E6E" w:rsidRP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Scholarships will be awarded on a one</w:t>
      </w:r>
      <w:r>
        <w:rPr>
          <w:sz w:val="24"/>
          <w:szCs w:val="24"/>
        </w:rPr>
        <w:t>-</w:t>
      </w:r>
      <w:r w:rsidRPr="00597E6E">
        <w:rPr>
          <w:sz w:val="24"/>
          <w:szCs w:val="24"/>
        </w:rPr>
        <w:t>time basis and will not be renewable</w:t>
      </w:r>
    </w:p>
    <w:p w14:paraId="2B14F55F" w14:textId="5DACAF48" w:rsidR="00597E6E" w:rsidRP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Award will be paid upon proof of registration at an institute of higher education, and will be payable after the completion of the first semester.</w:t>
      </w:r>
    </w:p>
    <w:p w14:paraId="44CD56FD" w14:textId="55406A39" w:rsidR="00597E6E" w:rsidRP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Scholarship will be awarded without regard to race, ethnicity, national origin, religion, sex, or disability.</w:t>
      </w:r>
    </w:p>
    <w:p w14:paraId="2337DE15" w14:textId="22F9E766" w:rsid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Incomplete application will not be considered.</w:t>
      </w:r>
    </w:p>
    <w:p w14:paraId="6B3C3A90" w14:textId="77777777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54BCB567" w14:textId="1E2E2488" w:rsidR="00597E6E" w:rsidRDefault="00597E6E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liver or mail your completed application to:</w:t>
      </w:r>
    </w:p>
    <w:p w14:paraId="64B91D2B" w14:textId="6BFCD2A6" w:rsidR="00597E6E" w:rsidRPr="005B7B1B" w:rsidRDefault="00597E6E" w:rsidP="00597E6E">
      <w:pPr>
        <w:spacing w:after="0" w:line="240" w:lineRule="auto"/>
        <w:jc w:val="center"/>
        <w:rPr>
          <w:b/>
          <w:sz w:val="24"/>
          <w:szCs w:val="24"/>
        </w:rPr>
      </w:pPr>
      <w:r w:rsidRPr="005B7B1B">
        <w:rPr>
          <w:b/>
          <w:sz w:val="24"/>
          <w:szCs w:val="24"/>
        </w:rPr>
        <w:t>Coon Valley Telephone</w:t>
      </w:r>
    </w:p>
    <w:p w14:paraId="5D2A19F2" w14:textId="2132AF92" w:rsidR="00597E6E" w:rsidRDefault="00597E6E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516 Sherman St.</w:t>
      </w:r>
    </w:p>
    <w:p w14:paraId="30863EF8" w14:textId="009F9942" w:rsidR="00597E6E" w:rsidRDefault="00597E6E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enlo, IA 50164</w:t>
      </w:r>
    </w:p>
    <w:p w14:paraId="05C71EAB" w14:textId="77777777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71DEAE26" w14:textId="06CBEE9B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588D5B17" w14:textId="40D823D2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If you have any questions or </w:t>
      </w:r>
      <w:proofErr w:type="gramStart"/>
      <w:r>
        <w:rPr>
          <w:sz w:val="24"/>
          <w:szCs w:val="24"/>
        </w:rPr>
        <w:t>concerns</w:t>
      </w:r>
      <w:proofErr w:type="gramEnd"/>
      <w:r>
        <w:rPr>
          <w:sz w:val="24"/>
          <w:szCs w:val="24"/>
        </w:rPr>
        <w:t xml:space="preserve"> please contact Jim Nelson at (641)524-2111</w:t>
      </w:r>
    </w:p>
    <w:p w14:paraId="502C75CA" w14:textId="4765B293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23807D15" w14:textId="134B53A4" w:rsidR="009C11F2" w:rsidRDefault="009C11F2" w:rsidP="00597E6E">
      <w:pPr>
        <w:spacing w:after="0" w:line="240" w:lineRule="auto"/>
        <w:jc w:val="center"/>
        <w:rPr>
          <w:sz w:val="24"/>
          <w:szCs w:val="24"/>
        </w:rPr>
      </w:pPr>
    </w:p>
    <w:p w14:paraId="4BD47938" w14:textId="313B2D7D" w:rsidR="009C11F2" w:rsidRDefault="009C11F2" w:rsidP="00597E6E">
      <w:pPr>
        <w:spacing w:after="0" w:line="240" w:lineRule="auto"/>
        <w:jc w:val="center"/>
        <w:rPr>
          <w:sz w:val="24"/>
          <w:szCs w:val="24"/>
        </w:rPr>
      </w:pPr>
    </w:p>
    <w:p w14:paraId="464CED93" w14:textId="77777777" w:rsidR="009C11F2" w:rsidRDefault="009C11F2" w:rsidP="00597E6E">
      <w:pPr>
        <w:spacing w:after="0" w:line="240" w:lineRule="auto"/>
        <w:jc w:val="center"/>
        <w:rPr>
          <w:sz w:val="24"/>
          <w:szCs w:val="24"/>
        </w:rPr>
      </w:pPr>
    </w:p>
    <w:p w14:paraId="4A61FB4B" w14:textId="3D6CF95C" w:rsidR="005B7B1B" w:rsidRDefault="005B7B1B" w:rsidP="00597E6E">
      <w:pPr>
        <w:spacing w:after="0" w:line="240" w:lineRule="auto"/>
        <w:jc w:val="center"/>
        <w:rPr>
          <w:sz w:val="44"/>
          <w:szCs w:val="44"/>
        </w:rPr>
      </w:pPr>
      <w:r>
        <w:rPr>
          <w:sz w:val="44"/>
          <w:szCs w:val="44"/>
        </w:rPr>
        <w:t>COON VALLEY TELEPHONE SCHOLARSHIP</w:t>
      </w:r>
    </w:p>
    <w:p w14:paraId="39A84978" w14:textId="06A30823" w:rsidR="005B7B1B" w:rsidRDefault="005B7B1B" w:rsidP="005B7B1B">
      <w:pPr>
        <w:spacing w:after="0" w:line="240" w:lineRule="auto"/>
        <w:rPr>
          <w:sz w:val="44"/>
          <w:szCs w:val="44"/>
        </w:rPr>
      </w:pPr>
    </w:p>
    <w:p w14:paraId="377BD28C" w14:textId="4AE45404" w:rsidR="005B7B1B" w:rsidRDefault="005B7B1B" w:rsidP="005B7B1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udent’s Name: _____________________________________________________</w:t>
      </w:r>
    </w:p>
    <w:p w14:paraId="46524C2F" w14:textId="5E41735A" w:rsidR="005B7B1B" w:rsidRDefault="005B7B1B" w:rsidP="005B7B1B">
      <w:pPr>
        <w:spacing w:after="0" w:line="240" w:lineRule="auto"/>
        <w:rPr>
          <w:sz w:val="28"/>
          <w:szCs w:val="28"/>
        </w:rPr>
      </w:pPr>
    </w:p>
    <w:p w14:paraId="0FF3258E" w14:textId="70593D04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Parent’s/Guardian: ___________________________________________________</w:t>
      </w:r>
    </w:p>
    <w:p w14:paraId="327E2114" w14:textId="347803BB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Address: ___________________________________________________________</w:t>
      </w:r>
    </w:p>
    <w:p w14:paraId="7F662BA3" w14:textId="1DF2E70E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City: _____________________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elephone: _____________________</w:t>
      </w:r>
    </w:p>
    <w:p w14:paraId="5152220D" w14:textId="7185B9D8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Graduating High School: ______________________________________________</w:t>
      </w:r>
    </w:p>
    <w:p w14:paraId="277FFD6F" w14:textId="4895039C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Cumulative High School GPA: ______________        ACT Score: ______________</w:t>
      </w:r>
    </w:p>
    <w:p w14:paraId="784B1BAF" w14:textId="72E96EF8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College you will be attending: __________________________________________</w:t>
      </w:r>
    </w:p>
    <w:p w14:paraId="1348FEA1" w14:textId="17B84394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Field of Study: ______________________________________________________</w:t>
      </w:r>
    </w:p>
    <w:p w14:paraId="39FBE572" w14:textId="21AE1B73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Please complete the following questions…</w:t>
      </w:r>
    </w:p>
    <w:p w14:paraId="2F5FBE54" w14:textId="0D42A4FE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What community activities do you participate in?</w:t>
      </w:r>
    </w:p>
    <w:p w14:paraId="50C06BAE" w14:textId="00EFD006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0B0C398B" w14:textId="6F084849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2BCA061B" w14:textId="0058F322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05FE399E" w14:textId="0AF3298F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y are you attending college?</w:t>
      </w:r>
    </w:p>
    <w:p w14:paraId="2D8E01DB" w14:textId="3BE9FD29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1AA1D621" w14:textId="4DA0675C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1DAA172E" w14:textId="214802A0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62996F77" w14:textId="189A4CE6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at goals do you hope to accomplish while in college?</w:t>
      </w:r>
    </w:p>
    <w:p w14:paraId="7284C6BA" w14:textId="6AC8D018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34E412BE" w14:textId="2CAFDDC3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71DB5A67" w14:textId="07281616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27E3F66D" w14:textId="4B637208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at do you hope to accomplish after college?</w:t>
      </w:r>
    </w:p>
    <w:p w14:paraId="411A70FA" w14:textId="2E6CF905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2599F242" w14:textId="1DEFA5B8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0DB55239" w14:textId="0020080A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67E10501" w14:textId="2CE82FF5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y do you need this scholarship?</w:t>
      </w:r>
    </w:p>
    <w:p w14:paraId="6284A7AA" w14:textId="1621008C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0B1EC1E5" w14:textId="068ABEF0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Date: ______________        Signature of Applicant: _________________________</w:t>
      </w:r>
    </w:p>
    <w:p w14:paraId="464DD6F5" w14:textId="42BDD255" w:rsidR="005B7B1B" w:rsidRP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Date: ______________        Signature of Member: __________________________</w:t>
      </w:r>
    </w:p>
    <w:sectPr w:rsidR="005B7B1B" w:rsidRPr="005B7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6A3B9A"/>
    <w:multiLevelType w:val="hybridMultilevel"/>
    <w:tmpl w:val="A3404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8640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zcyMjE1NzayMDVQ0lEKTi0uzszPAykwqgUAOZjcSCwAAAA="/>
  </w:docVars>
  <w:rsids>
    <w:rsidRoot w:val="00CD4892"/>
    <w:rsid w:val="00026DA0"/>
    <w:rsid w:val="00101DFD"/>
    <w:rsid w:val="00354AA2"/>
    <w:rsid w:val="003A4D58"/>
    <w:rsid w:val="004225B0"/>
    <w:rsid w:val="00597E6E"/>
    <w:rsid w:val="005B7B1B"/>
    <w:rsid w:val="005E1A25"/>
    <w:rsid w:val="00677456"/>
    <w:rsid w:val="006C39FC"/>
    <w:rsid w:val="00912C1C"/>
    <w:rsid w:val="009C11F2"/>
    <w:rsid w:val="00BA388C"/>
    <w:rsid w:val="00BD3C94"/>
    <w:rsid w:val="00CD4892"/>
    <w:rsid w:val="00CE3C03"/>
    <w:rsid w:val="00F74E3E"/>
    <w:rsid w:val="00F9078C"/>
    <w:rsid w:val="00FA7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3201"/>
  <w15:chartTrackingRefBased/>
  <w15:docId w15:val="{C87C959A-1322-4232-811A-EC20C9686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8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7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4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Schneider</dc:creator>
  <cp:keywords/>
  <dc:description/>
  <cp:lastModifiedBy>Carrie Dideriksen</cp:lastModifiedBy>
  <cp:revision>4</cp:revision>
  <cp:lastPrinted>2022-02-02T19:15:00Z</cp:lastPrinted>
  <dcterms:created xsi:type="dcterms:W3CDTF">2025-02-24T21:37:00Z</dcterms:created>
  <dcterms:modified xsi:type="dcterms:W3CDTF">2025-12-0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7c328b-5355-4f03-9565-0afd5cdbcc08</vt:lpwstr>
  </property>
</Properties>
</file>